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3E31" w:rsidRDefault="003C7DEA">
      <w:pPr>
        <w:pBdr>
          <w:bottom w:val="single" w:sz="12" w:space="0" w:color="000000"/>
        </w:pBdr>
        <w:rPr>
          <w:rFonts w:ascii="Cambria" w:eastAsia="Cambria" w:hAnsi="Cambria" w:cs="Cambria"/>
          <w:b/>
          <w:sz w:val="36"/>
          <w:szCs w:val="36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356235</wp:posOffset>
                </wp:positionV>
                <wp:extent cx="4029075" cy="7905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9075" cy="790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FFFFFF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523E31" w:rsidRPr="003C7DEA" w:rsidRDefault="00C959E3" w:rsidP="002F0925">
                            <w:pPr>
                              <w:spacing w:after="0"/>
                              <w:textDirection w:val="btLr"/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Senior Engineer, Machine Learning and Data Science</w:t>
                            </w:r>
                          </w:p>
                          <w:p w:rsidR="00FA487D" w:rsidRPr="003C7DEA" w:rsidRDefault="00C959E3" w:rsidP="00FA487D">
                            <w:pPr>
                              <w:spacing w:after="0"/>
                              <w:textDirection w:val="btLr"/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Danfoss</w:t>
                            </w:r>
                            <w:proofErr w:type="spellEnd"/>
                            <w:r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 xml:space="preserve"> Institute of Technology, Pune, India.</w:t>
                            </w:r>
                          </w:p>
                          <w:p w:rsidR="00523E31" w:rsidRPr="003C7DEA" w:rsidRDefault="003C7DEA" w:rsidP="00FA487D">
                            <w:pPr>
                              <w:spacing w:after="0"/>
                              <w:textDirection w:val="btLr"/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3C7DEA">
                              <w:rPr>
                                <w:rFonts w:asciiTheme="majorHAnsi" w:hAnsiTheme="majorHAnsi" w:cs="Arial"/>
                                <w:sz w:val="22"/>
                                <w:szCs w:val="22"/>
                              </w:rPr>
                              <w:t xml:space="preserve">Email: </w:t>
                            </w:r>
                            <w:hyperlink r:id="rId6" w:history="1">
                              <w:r w:rsidR="008F652C" w:rsidRPr="003C7DEA">
                                <w:rPr>
                                  <w:rStyle w:val="Hyperlink"/>
                                  <w:rFonts w:asciiTheme="majorHAnsi" w:eastAsia="Cambria" w:hAnsiTheme="majorHAnsi" w:cs="Arial"/>
                                  <w:sz w:val="22"/>
                                  <w:szCs w:val="22"/>
                                </w:rPr>
                                <w:t>in.anik.samanta@ieee.org</w:t>
                              </w:r>
                            </w:hyperlink>
                            <w:r w:rsidR="008F652C"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>,</w:t>
                            </w:r>
                            <w:r w:rsidR="008F652C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 xml:space="preserve">Mobile: </w:t>
                            </w:r>
                            <w:r w:rsidR="008F652C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>+</w:t>
                            </w:r>
                            <w:r w:rsidR="00E87508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>91-</w:t>
                            </w:r>
                            <w:r w:rsidR="00FA487D" w:rsidRPr="003C7DEA"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  <w:t>8617872775</w:t>
                            </w:r>
                          </w:p>
                          <w:p w:rsidR="003C7DEA" w:rsidRPr="003C7DEA" w:rsidRDefault="003C7DEA" w:rsidP="003C7DEA">
                            <w:pPr>
                              <w:spacing w:after="0"/>
                              <w:textDirection w:val="btLr"/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</w:pPr>
                            <w:r w:rsidRPr="003C7DEA">
                              <w:rPr>
                                <w:rFonts w:asciiTheme="majorHAnsi" w:eastAsia="Cambria" w:hAnsiTheme="majorHAnsi" w:cs="Arial"/>
                                <w:sz w:val="22"/>
                                <w:szCs w:val="22"/>
                              </w:rPr>
                              <w:t xml:space="preserve">Homepage: </w:t>
                            </w:r>
                            <w:hyperlink r:id="rId7" w:history="1">
                              <w:r w:rsidRPr="003C7DEA">
                                <w:rPr>
                                  <w:rStyle w:val="Hyperlink"/>
                                  <w:rFonts w:asciiTheme="majorHAnsi" w:eastAsia="Cambria" w:hAnsiTheme="majorHAnsi" w:cs="Arial"/>
                                  <w:sz w:val="22"/>
                                  <w:szCs w:val="22"/>
                                </w:rPr>
                                <w:t>https://eceanik.github.io/</w:t>
                              </w:r>
                            </w:hyperlink>
                          </w:p>
                          <w:p w:rsidR="003C7DEA" w:rsidRPr="003C7DEA" w:rsidRDefault="003C7DEA" w:rsidP="00FA487D">
                            <w:pPr>
                              <w:spacing w:after="0"/>
                              <w:textDirection w:val="btLr"/>
                              <w:rPr>
                                <w:rFonts w:asciiTheme="majorHAnsi" w:eastAsia="Arial" w:hAnsiTheme="majorHAnsi" w:cs="Arial"/>
                                <w:color w:val="000000"/>
                                <w:sz w:val="22"/>
                                <w:szCs w:val="22"/>
                              </w:rPr>
                            </w:pPr>
                          </w:p>
                          <w:p w:rsidR="003C7DEA" w:rsidRPr="008F652C" w:rsidRDefault="003C7DEA" w:rsidP="00FA487D">
                            <w:pPr>
                              <w:spacing w:after="0"/>
                              <w:textDirection w:val="btLr"/>
                              <w:rPr>
                                <w:rFonts w:ascii="Cambria" w:eastAsia="Cambria" w:hAnsi="Cambria" w:cs="Cambria"/>
                                <w:sz w:val="22"/>
                                <w:szCs w:val="22"/>
                              </w:rPr>
                            </w:pPr>
                          </w:p>
                          <w:p w:rsidR="00523E31" w:rsidRDefault="00523E31">
                            <w:pPr>
                              <w:spacing w:line="275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0;margin-top:28.05pt;width:317.25pt;height:62.25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" strokecolor="white">
                <v:stroke startarrowwidth="narrow" startarrowlength="short" endarrowwidth="narrow" endarrowlength="short"/>
                <v:textbox inset="0,0,0,0">
                  <w:txbxContent>
                    <w:p w:rsidR="00523E31" w:rsidRPr="003C7DEA" w:rsidRDefault="00C959E3" w:rsidP="002F0925">
                      <w:pPr>
                        <w:spacing w:after="0"/>
                        <w:textDirection w:val="btLr"/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</w:pPr>
                      <w:r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Senior Engineer, Machine Learning and Data Science</w:t>
                      </w:r>
                    </w:p>
                    <w:p w:rsidR="00FA487D" w:rsidRPr="003C7DEA" w:rsidRDefault="00C959E3" w:rsidP="00FA487D">
                      <w:pPr>
                        <w:spacing w:after="0"/>
                        <w:textDirection w:val="btLr"/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</w:pPr>
                      <w:proofErr w:type="spellStart"/>
                      <w:r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Danfoss</w:t>
                      </w:r>
                      <w:proofErr w:type="spellEnd"/>
                      <w:r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 xml:space="preserve"> Institute of Technology, Pune, India.</w:t>
                      </w:r>
                    </w:p>
                    <w:p w:rsidR="00523E31" w:rsidRPr="003C7DEA" w:rsidRDefault="003C7DEA" w:rsidP="00FA487D">
                      <w:pPr>
                        <w:spacing w:after="0"/>
                        <w:textDirection w:val="btLr"/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</w:pPr>
                      <w:r w:rsidRPr="003C7DEA">
                        <w:rPr>
                          <w:rFonts w:asciiTheme="majorHAnsi" w:hAnsiTheme="majorHAnsi" w:cs="Arial"/>
                          <w:sz w:val="22"/>
                          <w:szCs w:val="22"/>
                        </w:rPr>
                        <w:t xml:space="preserve">Email: </w:t>
                      </w:r>
                      <w:hyperlink r:id="rId8" w:history="1">
                        <w:r w:rsidR="008F652C" w:rsidRPr="003C7DEA">
                          <w:rPr>
                            <w:rStyle w:val="Hyperlink"/>
                            <w:rFonts w:asciiTheme="majorHAnsi" w:eastAsia="Cambria" w:hAnsiTheme="majorHAnsi" w:cs="Arial"/>
                            <w:sz w:val="22"/>
                            <w:szCs w:val="22"/>
                          </w:rPr>
                          <w:t>in.anik.samanta@ieee.org</w:t>
                        </w:r>
                      </w:hyperlink>
                      <w:r w:rsidR="008F652C" w:rsidRPr="003C7DEA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>,</w:t>
                      </w:r>
                      <w:r w:rsidR="008F652C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 xml:space="preserve"> </w:t>
                      </w:r>
                      <w:r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 xml:space="preserve">Mobile: </w:t>
                      </w:r>
                      <w:r w:rsidR="008F652C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>+</w:t>
                      </w:r>
                      <w:r w:rsidR="00E87508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>91-</w:t>
                      </w:r>
                      <w:r w:rsidR="00FA487D" w:rsidRPr="003C7DEA"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  <w:t>8617872775</w:t>
                      </w:r>
                    </w:p>
                    <w:p w:rsidR="003C7DEA" w:rsidRPr="003C7DEA" w:rsidRDefault="003C7DEA" w:rsidP="003C7DEA">
                      <w:pPr>
                        <w:spacing w:after="0"/>
                        <w:textDirection w:val="btLr"/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</w:pPr>
                      <w:r w:rsidRPr="003C7DEA">
                        <w:rPr>
                          <w:rFonts w:asciiTheme="majorHAnsi" w:eastAsia="Cambria" w:hAnsiTheme="majorHAnsi" w:cs="Arial"/>
                          <w:sz w:val="22"/>
                          <w:szCs w:val="22"/>
                        </w:rPr>
                        <w:t xml:space="preserve">Homepage: </w:t>
                      </w:r>
                      <w:hyperlink r:id="rId9" w:history="1">
                        <w:r w:rsidRPr="003C7DEA">
                          <w:rPr>
                            <w:rStyle w:val="Hyperlink"/>
                            <w:rFonts w:asciiTheme="majorHAnsi" w:eastAsia="Cambria" w:hAnsiTheme="majorHAnsi" w:cs="Arial"/>
                            <w:sz w:val="22"/>
                            <w:szCs w:val="22"/>
                          </w:rPr>
                          <w:t>https://eceanik.github.io/</w:t>
                        </w:r>
                      </w:hyperlink>
                    </w:p>
                    <w:p w:rsidR="003C7DEA" w:rsidRPr="003C7DEA" w:rsidRDefault="003C7DEA" w:rsidP="00FA487D">
                      <w:pPr>
                        <w:spacing w:after="0"/>
                        <w:textDirection w:val="btLr"/>
                        <w:rPr>
                          <w:rFonts w:asciiTheme="majorHAnsi" w:eastAsia="Arial" w:hAnsiTheme="majorHAnsi" w:cs="Arial"/>
                          <w:color w:val="000000"/>
                          <w:sz w:val="22"/>
                          <w:szCs w:val="22"/>
                        </w:rPr>
                      </w:pPr>
                    </w:p>
                    <w:p w:rsidR="003C7DEA" w:rsidRPr="008F652C" w:rsidRDefault="003C7DEA" w:rsidP="00FA487D">
                      <w:pPr>
                        <w:spacing w:after="0"/>
                        <w:textDirection w:val="btLr"/>
                        <w:rPr>
                          <w:rFonts w:ascii="Cambria" w:eastAsia="Cambria" w:hAnsi="Cambria" w:cs="Cambria"/>
                          <w:sz w:val="22"/>
                          <w:szCs w:val="22"/>
                        </w:rPr>
                      </w:pPr>
                    </w:p>
                    <w:p w:rsidR="00523E31" w:rsidRDefault="00523E31">
                      <w:pPr>
                        <w:spacing w:line="275" w:lineRule="auto"/>
                        <w:textDirection w:val="btL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E87508">
        <w:rPr>
          <w:rFonts w:ascii="Cambria" w:eastAsia="Cambria" w:hAnsi="Cambria" w:cs="Cambria"/>
          <w:b/>
          <w:sz w:val="36"/>
          <w:szCs w:val="36"/>
        </w:rPr>
        <w:t>ANIK KUMAR SAMANTA</w:t>
      </w:r>
    </w:p>
    <w:p w:rsidR="00523E31" w:rsidRDefault="00523E31">
      <w:pPr>
        <w:pBdr>
          <w:bottom w:val="single" w:sz="12" w:space="0" w:color="000000"/>
        </w:pBdr>
        <w:rPr>
          <w:rFonts w:ascii="Cambria" w:eastAsia="Cambria" w:hAnsi="Cambria" w:cs="Cambria"/>
          <w:b/>
          <w:sz w:val="36"/>
          <w:szCs w:val="36"/>
        </w:rPr>
      </w:pPr>
    </w:p>
    <w:p w:rsidR="00523E31" w:rsidRDefault="00523E31">
      <w:pPr>
        <w:pBdr>
          <w:bottom w:val="single" w:sz="12" w:space="0" w:color="000000"/>
        </w:pBdr>
        <w:rPr>
          <w:rFonts w:ascii="Cambria" w:eastAsia="Cambria" w:hAnsi="Cambria" w:cs="Cambria"/>
          <w:b/>
          <w:sz w:val="36"/>
          <w:szCs w:val="36"/>
        </w:rPr>
      </w:pPr>
    </w:p>
    <w:p w:rsidR="00523E31" w:rsidRDefault="00C01B04">
      <w:pPr>
        <w:spacing w:after="0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b/>
        </w:rPr>
        <w:t xml:space="preserve">Research </w:t>
      </w:r>
      <w:r w:rsidR="004B580F">
        <w:rPr>
          <w:rFonts w:ascii="Cambria" w:eastAsia="Cambria" w:hAnsi="Cambria" w:cs="Cambria"/>
          <w:b/>
        </w:rPr>
        <w:t>Interests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Signal Processing, instantaneous frequency estimation, spectral estimation, noise</w:t>
      </w:r>
      <w:r w:rsidRPr="00B85EEC">
        <w:rPr>
          <w:rFonts w:ascii="Cambria" w:eastAsia="Cambria" w:hAnsi="Cambria" w:cs="Cambria"/>
          <w:sz w:val="22"/>
          <w:szCs w:val="22"/>
        </w:rPr>
        <w:t xml:space="preserve"> </w:t>
      </w:r>
      <w:r>
        <w:rPr>
          <w:rFonts w:ascii="Cambria" w:eastAsia="Cambria" w:hAnsi="Cambria" w:cs="Cambria"/>
          <w:sz w:val="22"/>
          <w:szCs w:val="22"/>
        </w:rPr>
        <w:t>characterization.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Estimation theory, detection theory, hypothesis testing.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Supervised machine-learning (interest in multivariate regression analysis)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Condition monitoring, </w:t>
      </w:r>
      <w:r w:rsidRPr="00B85EEC">
        <w:rPr>
          <w:rFonts w:ascii="Cambria" w:eastAsia="Cambria" w:hAnsi="Cambria" w:cs="Cambria"/>
          <w:sz w:val="22"/>
          <w:szCs w:val="22"/>
        </w:rPr>
        <w:t>automated feature detection</w:t>
      </w:r>
      <w:r>
        <w:rPr>
          <w:rFonts w:ascii="Cambria" w:eastAsia="Cambria" w:hAnsi="Cambria" w:cs="Cambria"/>
          <w:sz w:val="22"/>
          <w:szCs w:val="22"/>
        </w:rPr>
        <w:t>, motor signature analysis, embedded system development.</w:t>
      </w:r>
    </w:p>
    <w:p w:rsidR="00523E31" w:rsidRDefault="00523E31">
      <w:pPr>
        <w:spacing w:after="0"/>
        <w:rPr>
          <w:rFonts w:ascii="Cambria" w:eastAsia="Cambria" w:hAnsi="Cambria" w:cs="Cambria"/>
          <w:b/>
        </w:rPr>
      </w:pPr>
    </w:p>
    <w:p w:rsidR="00523E31" w:rsidRDefault="000A17E8">
      <w:pPr>
        <w:spacing w:after="0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</w:rPr>
        <w:t>Research Experience</w:t>
      </w:r>
      <w:r w:rsidR="00E87508">
        <w:rPr>
          <w:rFonts w:ascii="Cambria" w:eastAsia="Cambria" w:hAnsi="Cambria" w:cs="Cambria"/>
          <w:b/>
          <w:sz w:val="22"/>
          <w:szCs w:val="22"/>
        </w:rPr>
        <w:br/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59264" behindDoc="0" locked="0" layoutInCell="1" hidden="0" allowOverlap="1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l="0" t="0" r="0" b="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b="0" l="0" r="0" t="0"/>
                <wp:wrapNone/>
                <wp:docPr id="20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E04022" w:rsidRDefault="00E0402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March 2021 – Present: Senior Engineer, Machine Learning and Data Science, </w:t>
      </w:r>
      <w:proofErr w:type="spellStart"/>
      <w:r>
        <w:rPr>
          <w:rFonts w:ascii="Cambria" w:eastAsia="Cambria" w:hAnsi="Cambria" w:cs="Cambria"/>
          <w:sz w:val="22"/>
          <w:szCs w:val="22"/>
        </w:rPr>
        <w:t>Danfoss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Institute of Technology center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June 2016 – </w:t>
      </w:r>
      <w:r w:rsidR="00E04022">
        <w:rPr>
          <w:rFonts w:ascii="Cambria" w:eastAsia="Cambria" w:hAnsi="Cambria" w:cs="Cambria"/>
          <w:sz w:val="22"/>
          <w:szCs w:val="22"/>
        </w:rPr>
        <w:t>March 2021</w:t>
      </w:r>
      <w:r>
        <w:rPr>
          <w:rFonts w:ascii="Cambria" w:eastAsia="Cambria" w:hAnsi="Cambria" w:cs="Cambria"/>
          <w:sz w:val="22"/>
          <w:szCs w:val="22"/>
        </w:rPr>
        <w:t xml:space="preserve">: Ph.D. Research Scholar, Advanced Technology Development Centre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 w:rsidR="00FA487D"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Oct 2012 – June 2016: Research Engineer, Centre for Railway Research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June 2011 – Oct 2012: Project Engineer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 xml:space="preserve">Time Embedded System Lab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Teaching Assistance: Embedded Systems Lab (3 semesters)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>Time Signal Processing Lab (2 Semester)</w:t>
      </w:r>
      <w:r w:rsidR="00F35C4F">
        <w:rPr>
          <w:rFonts w:ascii="Cambria" w:eastAsia="Cambria" w:hAnsi="Cambria" w:cs="Cambria"/>
          <w:sz w:val="22"/>
          <w:szCs w:val="22"/>
        </w:rPr>
        <w:t>, Statistical Signal Processing (2 semesters)</w:t>
      </w:r>
      <w:r>
        <w:rPr>
          <w:rFonts w:ascii="Cambria" w:eastAsia="Cambria" w:hAnsi="Cambria" w:cs="Cambria"/>
          <w:sz w:val="22"/>
          <w:szCs w:val="22"/>
        </w:rPr>
        <w:br/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List of Publication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1312" behindDoc="0" locked="0" layoutInCell="1" hidden="0" allowOverlap="1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l="0" t="0" r="0" b="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b="0" l="0" r="0" t="0"/>
                <wp:wrapNone/>
                <wp:docPr id="15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9A158C" w:rsidRDefault="009A158C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Patents Filed:</w:t>
      </w:r>
    </w:p>
    <w:p w:rsidR="009A158C" w:rsidRPr="009A158C" w:rsidRDefault="00184F02" w:rsidP="00184F02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A. K. Samanta,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Amey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Pawar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, Chandrasekhar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Sakpal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“</w:t>
      </w:r>
      <w:r>
        <w:t>A system for assessment of multiple faults in induction motors</w:t>
      </w:r>
      <w:r>
        <w:rPr>
          <w:rFonts w:ascii="Cambria" w:eastAsia="Cambria" w:hAnsi="Cambria" w:cs="Cambria"/>
          <w:color w:val="000000"/>
          <w:sz w:val="22"/>
          <w:szCs w:val="22"/>
        </w:rPr>
        <w:t>”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 </w:t>
      </w:r>
      <w:r>
        <w:t>WO2019167086A1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2019</w:t>
      </w:r>
    </w:p>
    <w:p w:rsidR="00523E31" w:rsidRPr="009A158C" w:rsidRDefault="00E87508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Journal Publication:</w:t>
      </w:r>
    </w:p>
    <w:p w:rsidR="00B94F0C" w:rsidRPr="000E52E9" w:rsidRDefault="00B94F0C" w:rsidP="003B7C0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0E52E9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0E52E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>, &amp; A. Naha, “</w:t>
      </w:r>
      <w:r w:rsidR="000E52E9" w:rsidRPr="000E52E9">
        <w:rPr>
          <w:rFonts w:ascii="Cambria" w:eastAsia="Cambria" w:hAnsi="Cambria" w:cs="Cambria"/>
          <w:color w:val="000000"/>
          <w:sz w:val="22"/>
          <w:szCs w:val="22"/>
        </w:rPr>
        <w:t>Minimum Distance-based Detection of Incipient Induction Motor Faults using Rayleigh Quotient Spectrum of Conditioned Vibration Signal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”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 vol. 70, pp. 1-11, 2021.</w:t>
      </w:r>
    </w:p>
    <w:p w:rsidR="007B3019" w:rsidRPr="00B94F0C" w:rsidRDefault="007B3019" w:rsidP="008327B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B94F0C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B94F0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>, &amp; A. Naha, “Direct Estimation of Multiple Time-varying Frequencies of Non-stationary S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ignals”. </w:t>
      </w:r>
      <w:r w:rsidR="00184F02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034CCB">
        <w:rPr>
          <w:rFonts w:ascii="Cambria" w:eastAsia="Cambria" w:hAnsi="Cambria" w:cs="Cambria"/>
          <w:color w:val="000000"/>
          <w:sz w:val="22"/>
          <w:szCs w:val="22"/>
        </w:rPr>
        <w:t xml:space="preserve">vol. 169, pp. April 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2020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 Naha, A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K Deb “</w:t>
      </w:r>
      <w:hyperlink r:id="rId12">
        <w:r>
          <w:rPr>
            <w:rFonts w:ascii="Cambria" w:eastAsia="Cambria" w:hAnsi="Cambria" w:cs="Cambria"/>
            <w:color w:val="000000"/>
            <w:sz w:val="22"/>
            <w:szCs w:val="22"/>
          </w:rPr>
          <w:t>Fast and accurate spectral estimation for online detection of partial broken bar in induction motors</w:t>
        </w:r>
      </w:hyperlink>
      <w:r>
        <w:rPr>
          <w:rFonts w:ascii="Cambria" w:eastAsia="Cambria" w:hAnsi="Cambria" w:cs="Cambria"/>
          <w:color w:val="000000"/>
          <w:sz w:val="22"/>
          <w:szCs w:val="22"/>
        </w:rPr>
        <w:t xml:space="preserve">”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Mechanical Systems and Signal Processing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 xml:space="preserve">vol. 98, January </w:t>
      </w:r>
      <w:r>
        <w:rPr>
          <w:rFonts w:ascii="Cambria" w:eastAsia="Cambria" w:hAnsi="Cambria" w:cs="Cambria"/>
          <w:color w:val="000000"/>
          <w:sz w:val="22"/>
          <w:szCs w:val="22"/>
        </w:rPr>
        <w:t>2018</w:t>
      </w:r>
    </w:p>
    <w:p w:rsidR="00523E31" w:rsidRPr="007E70CF" w:rsidRDefault="00E87508" w:rsidP="007E70CF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Low Complexity Motor Current Signature Analysis Using Sub-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Nyquis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Strategy With Reduced Data Length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66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12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3249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–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 3259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, December 2016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A Method for Detecting Half-Broken Rotor Bar in Lightly Loaded Induction Motors Using Current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>, vol. 65, no. 7, pp. 1614-1625, July 2016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K. R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Thammayyabbab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Mobile Application to Detect Induction Motor Faults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,"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Embedded Systems Letter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9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4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7542A1">
        <w:t xml:space="preserve">117 – 120, </w:t>
      </w:r>
      <w:r w:rsidR="00034CCB">
        <w:t xml:space="preserve">Dec </w:t>
      </w:r>
      <w:r w:rsidR="007542A1">
        <w:t>2017.</w:t>
      </w:r>
    </w:p>
    <w:p w:rsidR="00523E31" w:rsidRDefault="00E87508" w:rsidP="00D6626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C. Pradhan, C. N. </w:t>
      </w:r>
      <w:proofErr w:type="spellStart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Bhende</w:t>
      </w:r>
      <w:proofErr w:type="spellEnd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, and </w:t>
      </w:r>
      <w:r>
        <w:rPr>
          <w:rFonts w:ascii="Cambria" w:eastAsia="Cambria" w:hAnsi="Cambria" w:cs="Cambria"/>
          <w:b/>
          <w:color w:val="222222"/>
          <w:sz w:val="22"/>
          <w:szCs w:val="22"/>
          <w:highlight w:val="white"/>
        </w:rPr>
        <w:t>A. K. Samanta</w:t>
      </w: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. "Adaptive Virtual Inertia-Based Frequency Regulation in Wind Power Systems." </w:t>
      </w:r>
      <w:r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>Renewable Energy</w:t>
      </w:r>
      <w:r w:rsidR="00D66260"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 xml:space="preserve">, </w:t>
      </w:r>
      <w:r w:rsidR="00D66260" w:rsidRPr="00D66260">
        <w:rPr>
          <w:rFonts w:ascii="Cambria" w:eastAsia="Cambria" w:hAnsi="Cambria" w:cs="Cambria"/>
          <w:iCs/>
          <w:color w:val="222222"/>
          <w:sz w:val="22"/>
          <w:szCs w:val="22"/>
        </w:rPr>
        <w:t xml:space="preserve">vol. 115, pp. </w:t>
      </w:r>
      <w:r w:rsidR="00D66260">
        <w:t>558-574</w:t>
      </w:r>
      <w:r w:rsidR="007542A1">
        <w:rPr>
          <w:rFonts w:ascii="Cambria" w:eastAsia="Cambria" w:hAnsi="Cambria" w:cs="Cambria"/>
          <w:iCs/>
          <w:color w:val="222222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2018</w:t>
      </w:r>
      <w:r w:rsidRP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nd A. K. Deb “Determining Autocorrelation Matrix Size and Sampling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 xml:space="preserve"> Frequency for MUSIC Algorithm,”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 Letters</w:t>
      </w:r>
      <w:r>
        <w:rPr>
          <w:rFonts w:ascii="Cambria" w:eastAsia="Cambria" w:hAnsi="Cambria" w:cs="Cambria"/>
          <w:color w:val="000000"/>
          <w:sz w:val="22"/>
          <w:szCs w:val="22"/>
        </w:rPr>
        <w:t>, vol.22, no.8, pp.1016-1020, Aug. 2015.</w:t>
      </w:r>
    </w:p>
    <w:p w:rsidR="00523E31" w:rsidRDefault="00E87508" w:rsidP="00D6626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Mukherjee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>, "Method for On-line Detection of Arcing in Low Voltage Distribution Systems"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Power Delivery</w:t>
      </w:r>
      <w:r w:rsid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vol. 32, no. 3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>1244 - 1252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.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>
        <w:t>June 2017.</w:t>
      </w:r>
    </w:p>
    <w:p w:rsidR="00523E31" w:rsidRDefault="00E8750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Naha, D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Bas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A. K. Deb, “Online Condition Monitoring of Traction Motor”, Book chapter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Handbook of Research on Emerging Innovations in Rail Transportation Engineering</w:t>
      </w:r>
      <w:r>
        <w:rPr>
          <w:rFonts w:ascii="Cambria" w:eastAsia="Cambria" w:hAnsi="Cambria" w:cs="Cambria"/>
          <w:color w:val="000000"/>
          <w:sz w:val="22"/>
          <w:szCs w:val="22"/>
        </w:rPr>
        <w:t>, IGI Global.</w:t>
      </w:r>
    </w:p>
    <w:p w:rsidR="00E37E66" w:rsidRDefault="00E37E66" w:rsidP="009A158C">
      <w:pPr>
        <w:spacing w:after="0"/>
        <w:rPr>
          <w:rFonts w:ascii="Cambria" w:eastAsia="Cambria" w:hAnsi="Cambria" w:cs="Cambria"/>
          <w:b/>
        </w:rPr>
      </w:pPr>
    </w:p>
    <w:p w:rsidR="009A158C" w:rsidRDefault="009A158C" w:rsidP="009A158C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ademic Qualification</w:t>
      </w:r>
    </w:p>
    <w:p w:rsidR="009A158C" w:rsidRDefault="009A158C" w:rsidP="009A158C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hidden="0" allowOverlap="1" wp14:anchorId="651E243F" wp14:editId="506175BA">
                <wp:simplePos x="0" y="0"/>
                <wp:positionH relativeFrom="column">
                  <wp:posOffset>-126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2CB72C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-1pt;margin-top:1.4pt;width:522pt;height:1pt;z-index:25166848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"/>
            </w:pict>
          </mc:Fallback>
        </mc:AlternateConten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Doctor of Philosophy in signal processing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 (till coursework): 8.67</w:t>
      </w:r>
    </w:p>
    <w:p w:rsidR="009A158C" w:rsidRDefault="00E73EB1" w:rsidP="00E04022">
      <w:pPr>
        <w:spacing w:after="0"/>
        <w:ind w:left="450"/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sz w:val="22"/>
          <w:szCs w:val="22"/>
        </w:rPr>
        <w:t>Frequency Estimation under Stationary and Non-stationary Conditions - A Case Study of Induction Motor Fault Diagnosis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ompleted Master of Science (by Research)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: 9.69/10.</w:t>
      </w:r>
    </w:p>
    <w:p w:rsidR="009A158C" w:rsidRDefault="009A158C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Designing Real-Time Diagnostics for Squirrel Cage Induction Motors</w:t>
      </w:r>
    </w:p>
    <w:p w:rsidR="00FA487D" w:rsidRPr="00FA487D" w:rsidRDefault="00FA487D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540" w:hanging="18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  (a)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Setting up 22-kW squirrel cage induction motor fault experimental test bed. (b) Development of low-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complexity, high-resolution spectral estimator. (c) Development of a real-time SCIM fault simulator.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Passed B. Tech from Dr. B. C. Roy Engineering College (W.B.U.T) in Electronics and Communication Engineering with a GPA of (8.19/10) in 2011.</w:t>
      </w:r>
    </w:p>
    <w:p w:rsidR="009A158C" w:rsidRDefault="009A158C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</w:r>
      <w:r w:rsidR="00E73EB1"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An Intelligent Direction Monitoring Wir</w:t>
      </w:r>
      <w:r w:rsid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eless System for Moving Object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.  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(10+2) from South Eastern Railway Mixed Higher Secondary School (CISCE) with 78.8% in 2006.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10th from Sacred Heart High School (CISCE) with 80.6% in 2004.</w:t>
      </w:r>
    </w:p>
    <w:p w:rsidR="009A158C" w:rsidRDefault="009A158C">
      <w:pPr>
        <w:spacing w:after="0"/>
        <w:jc w:val="both"/>
        <w:rPr>
          <w:rFonts w:ascii="Cambria" w:eastAsia="Cambria" w:hAnsi="Cambria" w:cs="Cambria"/>
          <w:b/>
        </w:rPr>
      </w:pPr>
    </w:p>
    <w:p w:rsidR="00523E31" w:rsidRDefault="00184F02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Mentoring and </w:t>
      </w:r>
      <w:r w:rsidR="00E87508">
        <w:rPr>
          <w:rFonts w:ascii="Cambria" w:eastAsia="Cambria" w:hAnsi="Cambria" w:cs="Cambria"/>
          <w:b/>
        </w:rPr>
        <w:t>Supervision</w:t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2336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7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before="240"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9: Supervised a team of five interns for development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Io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-based fault detector, portable fault simulator, implementation of spectral estimators, and explored graph signal processing for earthquake epicenter estimatio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8: Supervised two interns for non-stationary frequency estimation and detection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stationarit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7: Development of </w:t>
      </w:r>
      <w:r w:rsidR="00C95CF2">
        <w:rPr>
          <w:rFonts w:ascii="Cambria" w:eastAsia="Cambria" w:hAnsi="Cambria" w:cs="Cambria"/>
          <w:color w:val="000000"/>
          <w:sz w:val="22"/>
          <w:szCs w:val="22"/>
        </w:rPr>
        <w:t>Wi-Fi current sensor</w:t>
      </w:r>
      <w:r>
        <w:rPr>
          <w:rFonts w:ascii="Cambria" w:eastAsia="Cambria" w:hAnsi="Cambria" w:cs="Cambria"/>
          <w:color w:val="000000"/>
          <w:sz w:val="22"/>
          <w:szCs w:val="22"/>
        </w:rPr>
        <w:t>, Internet based fault detection, and modification of Android based fault detection with four interns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6: Development of Android based fault detection system with one inter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5: Modification of the SCIM simulator with .mat initialization with one inter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4: Supervised a team of six interns for ARM implementation of the fault detection algorithm, efficient solvers for matrix inversion</w:t>
      </w:r>
      <w:r w:rsid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nd fast implementation of matrix multiplication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3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 xml:space="preserve">Mentored </w:t>
      </w:r>
      <w:r>
        <w:rPr>
          <w:rFonts w:ascii="Cambria" w:eastAsia="Cambria" w:hAnsi="Cambria" w:cs="Cambria"/>
          <w:color w:val="000000"/>
          <w:sz w:val="22"/>
          <w:szCs w:val="22"/>
        </w:rPr>
        <w:t>three interns in developing the SCIM fault simulation platform using SIMULINK real-time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2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>Mentored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 team of two interns in developing ARM-based signal processing application using CMSIS.</w:t>
      </w:r>
    </w:p>
    <w:p w:rsidR="00C959E3" w:rsidRDefault="00C959E3">
      <w:pPr>
        <w:jc w:val="both"/>
        <w:rPr>
          <w:rFonts w:ascii="Cambria" w:eastAsia="Cambria" w:hAnsi="Cambria" w:cs="Cambria"/>
          <w:b/>
        </w:rPr>
      </w:pPr>
    </w:p>
    <w:p w:rsidR="00523E31" w:rsidRDefault="00E87508">
      <w:pPr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Hardware/Software Proficiency</w:t>
      </w: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3360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ardware Platforms: Intel-based SBC, STM Discovery boards, and Raspberry Pi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Software Packages: MATLAB, 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>Python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Simulink, Simulink </w:t>
      </w:r>
      <w:r w:rsidR="00AC5DE3">
        <w:rPr>
          <w:rFonts w:ascii="Cambria" w:eastAsia="Cambria" w:hAnsi="Cambria" w:cs="Cambria"/>
          <w:color w:val="000000"/>
          <w:sz w:val="22"/>
          <w:szCs w:val="22"/>
        </w:rPr>
        <w:t>Real-tim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2C1117">
        <w:rPr>
          <w:rFonts w:ascii="Cambria" w:eastAsia="Cambria" w:hAnsi="Cambria" w:cs="Cambria"/>
          <w:color w:val="000000"/>
          <w:sz w:val="22"/>
          <w:szCs w:val="22"/>
        </w:rPr>
        <w:t xml:space="preserve">Google </w:t>
      </w:r>
      <w:proofErr w:type="spellStart"/>
      <w:r w:rsidR="002C1117">
        <w:rPr>
          <w:rFonts w:ascii="Cambria" w:eastAsia="Cambria" w:hAnsi="Cambria" w:cs="Cambria"/>
          <w:color w:val="000000"/>
          <w:sz w:val="22"/>
          <w:szCs w:val="22"/>
        </w:rPr>
        <w:t>Colabs</w:t>
      </w:r>
      <w:proofErr w:type="spellEnd"/>
      <w:r w:rsidR="002C1117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 w:rsidR="00AC5DE3">
        <w:rPr>
          <w:rFonts w:ascii="Cambria" w:eastAsia="Cambria" w:hAnsi="Cambria" w:cs="Cambria"/>
          <w:color w:val="000000"/>
          <w:sz w:val="22"/>
          <w:szCs w:val="22"/>
        </w:rPr>
        <w:t>Tensorflow</w:t>
      </w:r>
      <w:proofErr w:type="spellEnd"/>
      <w:r w:rsidR="00AC5DE3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LaTeX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hievement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4384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E04022" w:rsidRPr="00E04022" w:rsidRDefault="00E04022" w:rsidP="00E0402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Outstanding reviewer 2021, </w:t>
      </w:r>
      <w:r>
        <w:rPr>
          <w:rFonts w:ascii="Cambria" w:eastAsia="Cambria" w:hAnsi="Cambria" w:cs="Cambria"/>
          <w:color w:val="000000"/>
          <w:sz w:val="22"/>
          <w:szCs w:val="22"/>
        </w:rPr>
        <w:t>IEEE Transaction on Instrumentation and Measurement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 xml:space="preserve">Secured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All India Rank </w:t>
      </w:r>
      <w:r>
        <w:rPr>
          <w:rFonts w:ascii="Cambria" w:eastAsia="Cambria" w:hAnsi="Cambria" w:cs="Cambria"/>
          <w:color w:val="000000"/>
          <w:sz w:val="22"/>
          <w:szCs w:val="22"/>
        </w:rPr>
        <w:t>of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 225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with a rank of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35 in chemistry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nationwide in National Science Talent Search Examination ’05.</w:t>
      </w:r>
    </w:p>
    <w:p w:rsidR="00523E31" w:rsidRDefault="00E875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An active member of organizing committee of Entrepreneurship Week ’09, (champion’s runners up.)</w:t>
      </w:r>
    </w:p>
    <w:p w:rsidR="00523E31" w:rsidRDefault="00E875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Won the second prize for exhibiting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‘Burning but not burning’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t S. E. Rly. Boys High School in 2006.</w:t>
      </w:r>
    </w:p>
    <w:p w:rsidR="00C959E3" w:rsidRDefault="00C959E3" w:rsidP="00C959E3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Extra-Curricular Activities 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5408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9" name="image9.png"/>
                <a:graphic>
                  <a:graphicData uri="http://schemas.openxmlformats.org/drawingml/2006/picture">
                    <pic:pic>
                      <pic:nvPicPr>
                        <pic:cNvPr id="0" name="image9.png"/>
                        <pic:cNvPicPr preferRelativeResize="0"/>
                      </pic:nvPicPr>
                      <pic:blipFill>
                        <a:blip r:embed="rId1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Professional Activities: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hair,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7-</w:t>
      </w:r>
      <w:r w:rsidR="00F35C4F">
        <w:rPr>
          <w:rFonts w:ascii="Cambria" w:eastAsia="Cambria" w:hAnsi="Cambria" w:cs="Cambria"/>
          <w:color w:val="000000"/>
          <w:sz w:val="22"/>
          <w:szCs w:val="22"/>
        </w:rPr>
        <w:t>2019</w:t>
      </w:r>
      <w:r>
        <w:rPr>
          <w:rFonts w:ascii="Cambria" w:eastAsia="Cambria" w:hAnsi="Cambria" w:cs="Cambria"/>
          <w:color w:val="000000"/>
          <w:sz w:val="22"/>
          <w:szCs w:val="22"/>
        </w:rPr>
        <w:t>).</w:t>
      </w:r>
      <w:r w:rsidR="009A158C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Founding member and Treasurer of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6-2017)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Graduate Student Member IEEE, and IEEE Signal Processing Society.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Reviewer of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strumentation and Measurement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dustrial Applications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PES Transactions on Sustainable Energy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Measurement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Shock and Vibration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Journal of Electrical and Computer Engineering (IJECE)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Engineering in Medicine Biology Conference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Conference on Systems in Medicine and Biology 2016</w:t>
      </w:r>
    </w:p>
    <w:p w:rsidR="00523E31" w:rsidRDefault="00E8750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obbies: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Swimming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>, cycling,</w:t>
      </w:r>
    </w:p>
    <w:p w:rsidR="00523E31" w:rsidRDefault="00E87508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bookmarkStart w:id="0" w:name="_heading=h.gjdgxs" w:colFirst="0" w:colLast="0"/>
      <w:bookmarkEnd w:id="0"/>
      <w:r>
        <w:rPr>
          <w:rFonts w:ascii="Cambria" w:eastAsia="Cambria" w:hAnsi="Cambria" w:cs="Cambria"/>
          <w:color w:val="000000"/>
          <w:sz w:val="22"/>
          <w:szCs w:val="22"/>
        </w:rPr>
        <w:t>Reading novels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>, oil painting,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:rsidR="00E04022" w:rsidRDefault="00E04022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Numismatics</w:t>
      </w:r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C01B04" w:rsidRDefault="00C01B04">
      <w:pPr>
        <w:spacing w:after="0"/>
        <w:rPr>
          <w:rFonts w:ascii="Cambria" w:eastAsia="Cambria" w:hAnsi="Cambria" w:cs="Cambria"/>
          <w:b/>
        </w:rPr>
      </w:pP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ersonal Detail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6432" behindDoc="0" locked="0" layoutInCell="1" hidden="0" allowOverlap="1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6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Date of Birth: January </w:t>
      </w:r>
      <w:r w:rsidR="00490AD1">
        <w:rPr>
          <w:rFonts w:ascii="Cambria" w:eastAsia="Cambria" w:hAnsi="Cambria" w:cs="Cambria"/>
          <w:color w:val="000000"/>
          <w:sz w:val="22"/>
          <w:szCs w:val="22"/>
        </w:rPr>
        <w:t xml:space="preserve">10, </w:t>
      </w:r>
      <w:r>
        <w:rPr>
          <w:rFonts w:ascii="Cambria" w:eastAsia="Cambria" w:hAnsi="Cambria" w:cs="Cambria"/>
          <w:color w:val="000000"/>
          <w:sz w:val="22"/>
          <w:szCs w:val="22"/>
        </w:rPr>
        <w:t>1988.</w:t>
      </w:r>
    </w:p>
    <w:p w:rsidR="00523E31" w:rsidRDefault="00E8750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Father’s Name: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Pankaj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Kumar Samanta.</w:t>
      </w:r>
    </w:p>
    <w:p w:rsidR="00523E31" w:rsidRDefault="00E8750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Languages Known: English, Hindi, and Bengali.</w:t>
      </w:r>
    </w:p>
    <w:p w:rsidR="002C1117" w:rsidRDefault="002C1117" w:rsidP="002C111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</w:p>
    <w:p w:rsidR="00523E31" w:rsidRDefault="00E87508">
      <w:pPr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 hereby declare that the above information is true to the best of my knowledge.</w:t>
      </w:r>
    </w:p>
    <w:p w:rsidR="000D7B22" w:rsidRDefault="00E87508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Regards </w:t>
      </w:r>
    </w:p>
    <w:p w:rsidR="00523E31" w:rsidRDefault="00E04022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noProof/>
          <w:lang w:val="en-IN" w:eastAsia="en-IN" w:bidi="ar-SA"/>
        </w:rPr>
        <w:drawing>
          <wp:anchor distT="0" distB="0" distL="114300" distR="114300" simplePos="0" relativeHeight="251669504" behindDoc="0" locked="0" layoutInCell="1" allowOverlap="1" wp14:anchorId="3EDF4DF6" wp14:editId="17BEA93E">
            <wp:simplePos x="0" y="0"/>
            <wp:positionH relativeFrom="column">
              <wp:posOffset>47625</wp:posOffset>
            </wp:positionH>
            <wp:positionV relativeFrom="paragraph">
              <wp:posOffset>167640</wp:posOffset>
            </wp:positionV>
            <wp:extent cx="1518556" cy="457200"/>
            <wp:effectExtent l="0" t="0" r="5715" b="0"/>
            <wp:wrapSquare wrapText="bothSides"/>
            <wp:docPr id="21" name="image1.jpg" descr="D:\Online Storage\Dropbox\Personal\Anik\signatur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:\Online Storage\Dropbox\Personal\Anik\signature.jpg"/>
                    <pic:cNvPicPr preferRelativeResize="0"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18556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87508">
        <w:rPr>
          <w:rFonts w:ascii="Cambria" w:eastAsia="Cambria" w:hAnsi="Cambria" w:cs="Cambria"/>
        </w:rPr>
        <w:t xml:space="preserve">                    </w:t>
      </w:r>
    </w:p>
    <w:p w:rsidR="00523E31" w:rsidRDefault="00523E31">
      <w:pPr>
        <w:jc w:val="both"/>
        <w:rPr>
          <w:rFonts w:ascii="Cambria" w:eastAsia="Cambria" w:hAnsi="Cambria" w:cs="Cambria"/>
        </w:rPr>
      </w:pPr>
    </w:p>
    <w:p w:rsidR="00523E31" w:rsidRDefault="00E87508" w:rsidP="00E04022">
      <w:pPr>
        <w:pStyle w:val="NoSpacing"/>
      </w:pPr>
      <w:r>
        <w:t>……………………………………………….</w:t>
      </w:r>
    </w:p>
    <w:p w:rsidR="00523E31" w:rsidRDefault="00E87508" w:rsidP="00E04022">
      <w:pPr>
        <w:pStyle w:val="NoSpacing"/>
      </w:pPr>
      <w:r>
        <w:t>(ANIK KUMAR SAMANTA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04022" w:rsidRDefault="00E87508" w:rsidP="00E04022">
      <w:pPr>
        <w:pStyle w:val="NoSpacing"/>
      </w:pPr>
      <w:r>
        <w:t xml:space="preserve">Date: </w:t>
      </w:r>
      <w:r w:rsidR="00847148">
        <w:t>August</w:t>
      </w:r>
      <w:r w:rsidR="00EC0B9C">
        <w:t xml:space="preserve"> </w:t>
      </w:r>
      <w:r w:rsidR="00847148">
        <w:t>13</w:t>
      </w:r>
      <w:bookmarkStart w:id="1" w:name="_GoBack"/>
      <w:bookmarkEnd w:id="1"/>
      <w:r w:rsidR="00EC0B9C">
        <w:t>, 2021</w:t>
      </w:r>
    </w:p>
    <w:p w:rsidR="00E04022" w:rsidRDefault="00E04022" w:rsidP="00E04022">
      <w:pPr>
        <w:pStyle w:val="NoSpacing"/>
      </w:pPr>
      <w:r>
        <w:rPr>
          <w:rFonts w:ascii="Cambria" w:eastAsia="Cambria" w:hAnsi="Cambria" w:cs="Cambria"/>
        </w:rPr>
        <w:t xml:space="preserve">Place: </w:t>
      </w:r>
      <w:proofErr w:type="spellStart"/>
      <w:r>
        <w:rPr>
          <w:rFonts w:ascii="Cambria" w:eastAsia="Cambria" w:hAnsi="Cambria" w:cs="Cambria"/>
        </w:rPr>
        <w:t>Kharagpur</w:t>
      </w:r>
      <w:proofErr w:type="spellEnd"/>
      <w:r>
        <w:rPr>
          <w:rFonts w:ascii="Cambria" w:eastAsia="Cambria" w:hAnsi="Cambria" w:cs="Cambria"/>
        </w:rPr>
        <w:t>, WB.</w:t>
      </w:r>
    </w:p>
    <w:p w:rsidR="00523E31" w:rsidRPr="00833824" w:rsidRDefault="00E87508" w:rsidP="00833824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</w:r>
      <w:r>
        <w:rPr>
          <w:rFonts w:ascii="Cambria" w:eastAsia="Cambria" w:hAnsi="Cambria" w:cs="Cambria"/>
        </w:rPr>
        <w:tab/>
        <w:t xml:space="preserve"> </w:t>
      </w:r>
    </w:p>
    <w:sectPr w:rsidR="00523E31" w:rsidRPr="00833824" w:rsidSect="00C95CF2">
      <w:pgSz w:w="12240" w:h="15840"/>
      <w:pgMar w:top="1134" w:right="900" w:bottom="810" w:left="9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84D9E"/>
    <w:multiLevelType w:val="hybridMultilevel"/>
    <w:tmpl w:val="CEFAFBA0"/>
    <w:lvl w:ilvl="0" w:tplc="4CF4C2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B0379E"/>
    <w:multiLevelType w:val="multilevel"/>
    <w:tmpl w:val="EA1A8F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10713A"/>
    <w:multiLevelType w:val="multilevel"/>
    <w:tmpl w:val="0C5473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0E2234A"/>
    <w:multiLevelType w:val="multilevel"/>
    <w:tmpl w:val="0BB4799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3BD21EE7"/>
    <w:multiLevelType w:val="hybridMultilevel"/>
    <w:tmpl w:val="CBAAB3FC"/>
    <w:lvl w:ilvl="0" w:tplc="C1B2803A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41E52EF3"/>
    <w:multiLevelType w:val="multilevel"/>
    <w:tmpl w:val="C75E01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626D39E7"/>
    <w:multiLevelType w:val="hybridMultilevel"/>
    <w:tmpl w:val="55A05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D8F48D9"/>
    <w:multiLevelType w:val="multilevel"/>
    <w:tmpl w:val="D2EE8A58"/>
    <w:lvl w:ilvl="0">
      <w:start w:val="1"/>
      <w:numFmt w:val="decimal"/>
      <w:pStyle w:val="Achieveme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7A9B5C2E"/>
    <w:multiLevelType w:val="multilevel"/>
    <w:tmpl w:val="31248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253068"/>
    <w:multiLevelType w:val="multilevel"/>
    <w:tmpl w:val="76622EF2"/>
    <w:lvl w:ilvl="0">
      <w:start w:val="1"/>
      <w:numFmt w:val="bullet"/>
      <w:lvlText w:val="●"/>
      <w:lvlJc w:val="left"/>
      <w:pPr>
        <w:ind w:left="81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2"/>
  </w:num>
  <w:num w:numId="5">
    <w:abstractNumId w:val="8"/>
  </w:num>
  <w:num w:numId="6">
    <w:abstractNumId w:val="5"/>
  </w:num>
  <w:num w:numId="7">
    <w:abstractNumId w:val="7"/>
  </w:num>
  <w:num w:numId="8">
    <w:abstractNumId w:val="6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DM3NzIwNTK2MDZS0lEKTi0uzszPAykwNKsFADi7PygtAAAA"/>
  </w:docVars>
  <w:rsids>
    <w:rsidRoot w:val="00523E31"/>
    <w:rsid w:val="00034CCB"/>
    <w:rsid w:val="000511BC"/>
    <w:rsid w:val="0009320F"/>
    <w:rsid w:val="000A17E8"/>
    <w:rsid w:val="000D7B22"/>
    <w:rsid w:val="000E52E9"/>
    <w:rsid w:val="00130629"/>
    <w:rsid w:val="00184F02"/>
    <w:rsid w:val="002C1117"/>
    <w:rsid w:val="002C70C8"/>
    <w:rsid w:val="002C7151"/>
    <w:rsid w:val="002F0925"/>
    <w:rsid w:val="003434DD"/>
    <w:rsid w:val="003812CB"/>
    <w:rsid w:val="003C7DEA"/>
    <w:rsid w:val="00490AD1"/>
    <w:rsid w:val="004B580F"/>
    <w:rsid w:val="00523E31"/>
    <w:rsid w:val="006429D5"/>
    <w:rsid w:val="007542A1"/>
    <w:rsid w:val="007B3019"/>
    <w:rsid w:val="007E70CF"/>
    <w:rsid w:val="007F7F4F"/>
    <w:rsid w:val="00833824"/>
    <w:rsid w:val="00847148"/>
    <w:rsid w:val="008F652C"/>
    <w:rsid w:val="009A158C"/>
    <w:rsid w:val="00AC4911"/>
    <w:rsid w:val="00AC5DE3"/>
    <w:rsid w:val="00AE04F4"/>
    <w:rsid w:val="00AF332B"/>
    <w:rsid w:val="00B94F0C"/>
    <w:rsid w:val="00BA170B"/>
    <w:rsid w:val="00C01B04"/>
    <w:rsid w:val="00C90052"/>
    <w:rsid w:val="00C959E3"/>
    <w:rsid w:val="00C95CF2"/>
    <w:rsid w:val="00D53AC6"/>
    <w:rsid w:val="00D66260"/>
    <w:rsid w:val="00D8331E"/>
    <w:rsid w:val="00E0161A"/>
    <w:rsid w:val="00E04022"/>
    <w:rsid w:val="00E255DB"/>
    <w:rsid w:val="00E37E66"/>
    <w:rsid w:val="00E672E0"/>
    <w:rsid w:val="00E73EB1"/>
    <w:rsid w:val="00E87508"/>
    <w:rsid w:val="00EC0B9C"/>
    <w:rsid w:val="00ED39CF"/>
    <w:rsid w:val="00F35C4F"/>
    <w:rsid w:val="00FA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E494C3-A44B-40EC-B5E7-763CAC111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C5E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604C5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4C5E"/>
    <w:pPr>
      <w:ind w:left="720"/>
      <w:contextualSpacing/>
    </w:pPr>
  </w:style>
  <w:style w:type="paragraph" w:customStyle="1" w:styleId="Achievement">
    <w:name w:val="Achievement"/>
    <w:rsid w:val="00604C5E"/>
    <w:pPr>
      <w:numPr>
        <w:numId w:val="7"/>
      </w:numPr>
      <w:spacing w:after="60" w:line="220" w:lineRule="atLeast"/>
      <w:jc w:val="both"/>
    </w:pPr>
    <w:rPr>
      <w:rFonts w:ascii="Arial" w:hAnsi="Arial"/>
      <w:spacing w:val="-5"/>
      <w:sz w:val="20"/>
      <w:szCs w:val="20"/>
      <w:lang w:bidi="hi-IN"/>
    </w:rPr>
  </w:style>
  <w:style w:type="paragraph" w:styleId="Header">
    <w:name w:val="header"/>
    <w:basedOn w:val="Normal"/>
    <w:link w:val="HeaderChar"/>
    <w:unhideWhenUsed/>
    <w:rsid w:val="007900F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7900F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DB730C"/>
  </w:style>
  <w:style w:type="paragraph" w:styleId="BalloonText">
    <w:name w:val="Balloon Text"/>
    <w:basedOn w:val="Normal"/>
    <w:link w:val="BalloonTextChar"/>
    <w:uiPriority w:val="99"/>
    <w:semiHidden/>
    <w:unhideWhenUsed/>
    <w:rsid w:val="006639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94F"/>
    <w:rPr>
      <w:rFonts w:ascii="Segoe UI" w:eastAsia="Times New Roman" w:hAnsi="Segoe UI" w:cs="Segoe UI"/>
      <w:sz w:val="18"/>
      <w:szCs w:val="18"/>
      <w:lang w:val="en-US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2C7151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IN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90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n.anik.samanta@ieee.org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hyperlink" Target="https://eceanik.github.io/" TargetMode="External"/><Relationship Id="rId12" Type="http://schemas.openxmlformats.org/officeDocument/2006/relationships/hyperlink" Target="https://scholar.google.co.in/scholar?oi=bibs&amp;cluster=1402283266381510007&amp;btnI=1&amp;hl=en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in.anik.samanta@ieee.org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10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eceanik.github.io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DBxQ4x85V5pDV1JT4kU+HO0wBPA==">AMUW2mWihgENRLnUtWm1xfCou+Kf/hBEmVzhw/4bcaNfBizanlz5pC8WcIabN1R8mDCW8PZLFSskn+oMKqsYBggnJODqdqovop2F+cqGxVVrZUymcuT5/+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079</Words>
  <Characters>615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</dc:creator>
  <cp:lastModifiedBy>Microsoft account</cp:lastModifiedBy>
  <cp:revision>7</cp:revision>
  <cp:lastPrinted>2021-08-13T14:25:00Z</cp:lastPrinted>
  <dcterms:created xsi:type="dcterms:W3CDTF">2021-02-26T05:11:00Z</dcterms:created>
  <dcterms:modified xsi:type="dcterms:W3CDTF">2021-08-13T14:26:00Z</dcterms:modified>
</cp:coreProperties>
</file>